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71531" w:rsidRPr="000660F7" w:rsidRDefault="00571531" w:rsidP="000660F7">
      <w:pPr>
        <w:spacing w:after="0" w:line="360" w:lineRule="auto"/>
        <w:rPr>
          <w:rFonts w:ascii="Arial" w:hAnsi="Arial" w:cs="Arial"/>
          <w:sz w:val="24"/>
          <w:szCs w:val="24"/>
        </w:rPr>
      </w:pPr>
    </w:p>
    <w:p w:rsidR="00AB7007" w:rsidRPr="000660F7" w:rsidRDefault="00AB7007" w:rsidP="000660F7">
      <w:pPr>
        <w:spacing w:after="0" w:line="360" w:lineRule="auto"/>
        <w:rPr>
          <w:rFonts w:ascii="Arial" w:hAnsi="Arial" w:cs="Arial"/>
          <w:sz w:val="24"/>
          <w:szCs w:val="24"/>
        </w:rPr>
      </w:pPr>
    </w:p>
    <w:p w:rsidR="00AB7007" w:rsidRPr="000660F7" w:rsidRDefault="00AB7007" w:rsidP="000660F7">
      <w:pPr>
        <w:spacing w:after="0" w:line="360" w:lineRule="auto"/>
        <w:rPr>
          <w:rFonts w:ascii="Arial" w:hAnsi="Arial" w:cs="Arial"/>
          <w:sz w:val="24"/>
          <w:szCs w:val="24"/>
        </w:rPr>
      </w:pPr>
    </w:p>
    <w:p w:rsidR="000156C1" w:rsidRPr="000660F7" w:rsidRDefault="000156C1" w:rsidP="000660F7">
      <w:pPr>
        <w:spacing w:after="0" w:line="360" w:lineRule="auto"/>
        <w:rPr>
          <w:rFonts w:ascii="Arial" w:hAnsi="Arial" w:cs="Arial"/>
          <w:sz w:val="24"/>
          <w:szCs w:val="24"/>
        </w:rPr>
      </w:pPr>
    </w:p>
    <w:p w:rsidR="00AB7007" w:rsidRPr="000660F7" w:rsidRDefault="002B455A" w:rsidP="000660F7">
      <w:pPr>
        <w:spacing w:after="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/>
          <w:sz w:val="24"/>
          <w:szCs w:val="24"/>
        </w:rPr>
        <w:t>For the attention of</w:t>
      </w:r>
    </w:p>
    <w:p w:rsidR="00AB7007" w:rsidRPr="000660F7" w:rsidRDefault="00AB7007" w:rsidP="000660F7">
      <w:pPr>
        <w:spacing w:after="0" w:line="360" w:lineRule="auto"/>
        <w:ind w:firstLine="720"/>
        <w:rPr>
          <w:rFonts w:ascii="Arial" w:hAnsi="Arial" w:cs="Arial"/>
          <w:sz w:val="24"/>
          <w:szCs w:val="24"/>
        </w:rPr>
      </w:pPr>
      <w:r>
        <w:rPr>
          <w:rFonts w:ascii="Arial" w:hAnsi="Arial"/>
          <w:sz w:val="24"/>
          <w:szCs w:val="24"/>
        </w:rPr>
        <w:t>The management of the Technical University of Cluj-Napoca</w:t>
      </w:r>
    </w:p>
    <w:p w:rsidR="00AB7007" w:rsidRPr="000660F7" w:rsidRDefault="00AB7007" w:rsidP="000660F7">
      <w:pPr>
        <w:spacing w:after="0" w:line="360" w:lineRule="auto"/>
        <w:rPr>
          <w:rFonts w:ascii="Arial" w:hAnsi="Arial" w:cs="Arial"/>
          <w:sz w:val="24"/>
          <w:szCs w:val="24"/>
        </w:rPr>
      </w:pPr>
    </w:p>
    <w:p w:rsidR="00AB7007" w:rsidRPr="000660F7" w:rsidRDefault="00AB7007" w:rsidP="000660F7">
      <w:pPr>
        <w:spacing w:after="0" w:line="360" w:lineRule="auto"/>
        <w:rPr>
          <w:rFonts w:ascii="Arial" w:hAnsi="Arial" w:cs="Arial"/>
          <w:sz w:val="24"/>
          <w:szCs w:val="24"/>
        </w:rPr>
      </w:pPr>
    </w:p>
    <w:p w:rsidR="00AB7007" w:rsidRPr="000660F7" w:rsidRDefault="00AB7007" w:rsidP="000660F7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/>
          <w:sz w:val="24"/>
          <w:szCs w:val="24"/>
        </w:rPr>
        <w:t xml:space="preserve">I, the undersigned, ___________________________________________________, employed at the Faculty of __________________________________, University ________________________, in the position _____________________________, ask your approval to use room </w:t>
      </w:r>
      <w:r>
        <w:rPr>
          <w:rFonts w:ascii="Arial" w:hAnsi="Arial"/>
          <w:sz w:val="24"/>
          <w:szCs w:val="24"/>
          <w:u w:val="single"/>
        </w:rPr>
        <w:t>(P23 / 219),</w:t>
      </w:r>
      <w:r>
        <w:rPr>
          <w:rFonts w:ascii="Arial" w:hAnsi="Arial"/>
          <w:sz w:val="24"/>
          <w:szCs w:val="24"/>
        </w:rPr>
        <w:t xml:space="preserve"> (address: str. Memorandumului 28), for the defence of the habilitation thesis, on ________________ (date), hours _____________.</w:t>
      </w:r>
    </w:p>
    <w:p w:rsidR="00AB7007" w:rsidRPr="000660F7" w:rsidRDefault="00AB7007" w:rsidP="000660F7">
      <w:pPr>
        <w:spacing w:after="0" w:line="360" w:lineRule="auto"/>
        <w:rPr>
          <w:rFonts w:ascii="Arial" w:hAnsi="Arial" w:cs="Arial"/>
          <w:sz w:val="24"/>
          <w:szCs w:val="24"/>
        </w:rPr>
      </w:pPr>
    </w:p>
    <w:p w:rsidR="00AB7007" w:rsidRPr="000660F7" w:rsidRDefault="00AB7007" w:rsidP="000660F7">
      <w:pPr>
        <w:spacing w:after="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/>
          <w:sz w:val="24"/>
          <w:szCs w:val="24"/>
        </w:rPr>
        <w:t>Thank you!</w:t>
      </w:r>
    </w:p>
    <w:p w:rsidR="00AB7007" w:rsidRPr="000660F7" w:rsidRDefault="00AB7007" w:rsidP="000660F7">
      <w:pPr>
        <w:spacing w:after="0" w:line="360" w:lineRule="auto"/>
        <w:rPr>
          <w:rFonts w:ascii="Arial" w:hAnsi="Arial" w:cs="Arial"/>
          <w:sz w:val="24"/>
          <w:szCs w:val="24"/>
        </w:rPr>
      </w:pPr>
    </w:p>
    <w:p w:rsidR="00AB7007" w:rsidRPr="000660F7" w:rsidRDefault="00C83B16" w:rsidP="000660F7">
      <w:pPr>
        <w:spacing w:after="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/>
          <w:sz w:val="24"/>
          <w:szCs w:val="24"/>
        </w:rPr>
        <w:t>______________________</w:t>
      </w:r>
    </w:p>
    <w:p w:rsidR="00C83B16" w:rsidRPr="000660F7" w:rsidRDefault="00C83B16" w:rsidP="000660F7">
      <w:pPr>
        <w:spacing w:after="0" w:line="360" w:lineRule="auto"/>
        <w:rPr>
          <w:rFonts w:ascii="Arial" w:hAnsi="Arial" w:cs="Arial"/>
          <w:sz w:val="24"/>
          <w:szCs w:val="24"/>
        </w:rPr>
      </w:pPr>
    </w:p>
    <w:p w:rsidR="00C83B16" w:rsidRPr="000660F7" w:rsidRDefault="00C83B16" w:rsidP="000660F7">
      <w:pPr>
        <w:spacing w:after="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/>
          <w:sz w:val="24"/>
          <w:szCs w:val="24"/>
        </w:rPr>
        <w:t>(signature)</w:t>
      </w:r>
    </w:p>
    <w:p w:rsidR="00D3601D" w:rsidRPr="000660F7" w:rsidRDefault="00D3601D" w:rsidP="000660F7">
      <w:pPr>
        <w:spacing w:after="0" w:line="360" w:lineRule="auto"/>
        <w:rPr>
          <w:rFonts w:ascii="Arial" w:hAnsi="Arial" w:cs="Arial"/>
          <w:sz w:val="24"/>
          <w:szCs w:val="24"/>
        </w:rPr>
      </w:pPr>
    </w:p>
    <w:p w:rsidR="00D3601D" w:rsidRPr="000660F7" w:rsidRDefault="00D3601D" w:rsidP="000660F7">
      <w:pPr>
        <w:spacing w:after="0" w:line="360" w:lineRule="auto"/>
        <w:rPr>
          <w:rFonts w:ascii="Arial" w:hAnsi="Arial" w:cs="Arial"/>
          <w:sz w:val="24"/>
          <w:szCs w:val="24"/>
        </w:rPr>
      </w:pPr>
    </w:p>
    <w:p w:rsidR="00D3601D" w:rsidRPr="000660F7" w:rsidRDefault="00D3601D" w:rsidP="000660F7">
      <w:pPr>
        <w:spacing w:after="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/>
          <w:sz w:val="24"/>
          <w:szCs w:val="24"/>
        </w:rPr>
        <w:t>Telephone number:_____________________</w:t>
      </w:r>
    </w:p>
    <w:sectPr w:rsidR="00D3601D" w:rsidRPr="000660F7" w:rsidSect="000660F7">
      <w:headerReference w:type="default" r:id="rId6"/>
      <w:footerReference w:type="default" r:id="rId7"/>
      <w:pgSz w:w="11907" w:h="16840" w:code="9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297D0A" w:rsidRDefault="00297D0A" w:rsidP="000156C1">
      <w:pPr>
        <w:spacing w:after="0" w:line="240" w:lineRule="auto"/>
      </w:pPr>
      <w:r>
        <w:separator/>
      </w:r>
    </w:p>
  </w:endnote>
  <w:endnote w:type="continuationSeparator" w:id="1">
    <w:p w:rsidR="00297D0A" w:rsidRDefault="00297D0A" w:rsidP="000156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156C1" w:rsidRDefault="001B0AA8">
    <w:pPr>
      <w:pStyle w:val="Footer"/>
    </w:pPr>
    <w:r>
      <w:rPr>
        <w:noProof/>
        <w:lang w:val="ro-RO" w:eastAsia="ro-RO"/>
      </w:rPr>
      <w:drawing>
        <wp:inline distT="0" distB="0" distL="0" distR="0">
          <wp:extent cx="6120765" cy="373899"/>
          <wp:effectExtent l="19050" t="0" r="0" b="0"/>
          <wp:docPr id="4" name="Picture 4" descr="footer_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footer_E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20765" cy="373899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297D0A" w:rsidRDefault="00297D0A" w:rsidP="000156C1">
      <w:pPr>
        <w:spacing w:after="0" w:line="240" w:lineRule="auto"/>
      </w:pPr>
      <w:r>
        <w:separator/>
      </w:r>
    </w:p>
  </w:footnote>
  <w:footnote w:type="continuationSeparator" w:id="1">
    <w:p w:rsidR="00297D0A" w:rsidRDefault="00297D0A" w:rsidP="000156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156C1" w:rsidRDefault="001B0AA8">
    <w:pPr>
      <w:pStyle w:val="Header"/>
    </w:pPr>
    <w:r>
      <w:rPr>
        <w:noProof/>
        <w:lang w:val="ro-RO" w:eastAsia="ro-RO"/>
      </w:rPr>
      <w:drawing>
        <wp:inline distT="0" distB="0" distL="0" distR="0">
          <wp:extent cx="6114415" cy="1073150"/>
          <wp:effectExtent l="19050" t="0" r="635" b="0"/>
          <wp:docPr id="3" name="Picture 1" descr="top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top2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14415" cy="10731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defaultTabStop w:val="720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10242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sjQ2MDAztTA2NLQ0NjZQ0lEKTi0uzszPAykwrAUAHy0MiywAAAA="/>
  </w:docVars>
  <w:rsids>
    <w:rsidRoot w:val="00AB7007"/>
    <w:rsid w:val="000107B0"/>
    <w:rsid w:val="000156C1"/>
    <w:rsid w:val="00053BA3"/>
    <w:rsid w:val="000660F7"/>
    <w:rsid w:val="00090722"/>
    <w:rsid w:val="001017FD"/>
    <w:rsid w:val="00196FC8"/>
    <w:rsid w:val="001B0AA8"/>
    <w:rsid w:val="002821F9"/>
    <w:rsid w:val="00297D0A"/>
    <w:rsid w:val="002B455A"/>
    <w:rsid w:val="003F6033"/>
    <w:rsid w:val="00425B9A"/>
    <w:rsid w:val="00571531"/>
    <w:rsid w:val="00681234"/>
    <w:rsid w:val="00705561"/>
    <w:rsid w:val="0086765A"/>
    <w:rsid w:val="00AB7007"/>
    <w:rsid w:val="00C21982"/>
    <w:rsid w:val="00C83B16"/>
    <w:rsid w:val="00CC62FF"/>
    <w:rsid w:val="00D3601D"/>
    <w:rsid w:val="00E36F6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o-R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821F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B700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700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156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56C1"/>
  </w:style>
  <w:style w:type="paragraph" w:styleId="Footer">
    <w:name w:val="footer"/>
    <w:basedOn w:val="Normal"/>
    <w:link w:val="FooterChar"/>
    <w:uiPriority w:val="99"/>
    <w:unhideWhenUsed/>
    <w:rsid w:val="000156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56C1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83</Words>
  <Characters>48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Victor</cp:lastModifiedBy>
  <cp:revision>12</cp:revision>
  <cp:lastPrinted>2015-05-26T06:10:00Z</cp:lastPrinted>
  <dcterms:created xsi:type="dcterms:W3CDTF">2015-05-26T06:12:00Z</dcterms:created>
  <dcterms:modified xsi:type="dcterms:W3CDTF">2020-04-07T14:04:00Z</dcterms:modified>
</cp:coreProperties>
</file>